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89648f7e0011349be96df3b47c1c644abda0c78"/>
    <w:p>
      <w:pPr>
        <w:pStyle w:val="Heading1"/>
      </w:pPr>
      <w:r>
        <w:t xml:space="preserve">Cover Letter for Veterinarian Position in United States Chicago</w:t>
      </w:r>
    </w:p>
    <w:bookmarkEnd w:id="20"/>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Portfolio URL (if applicable)]</w:t>
      </w:r>
    </w:p>
    <w:p>
      <w:pPr>
        <w:pStyle w:val="BodyText"/>
      </w:pPr>
      <w:r>
        <w:t xml:space="preserve">[Hiring Manager's Name]</w:t>
      </w:r>
      <w:r>
        <w:br/>
      </w:r>
      <w:r>
        <w:t xml:space="preserve">[Veterinary Clinic Name]</w:t>
      </w:r>
      <w:r>
        <w:br/>
      </w:r>
      <w:r>
        <w:t xml:space="preserve">[Clinic Address]</w:t>
      </w:r>
      <w:r>
        <w:br/>
      </w:r>
      <w:r>
        <w:t xml:space="preserve">[City, State, ZIP Code]</w:t>
      </w:r>
    </w:p>
    <w:p>
      <w:pPr>
        <w:pStyle w:val="BodyText"/>
      </w:pPr>
      <w:r>
        <w:t xml:space="preserve">Date: [Insert Date]</w:t>
      </w:r>
    </w:p>
    <w:p>
      <w:pPr>
        <w:pStyle w:val="BodyText"/>
      </w:pPr>
      <w:r>
        <w:t xml:space="preserve">Dear [Hiring Manager's Name],</w:t>
      </w:r>
    </w:p>
    <w:p>
      <w:pPr>
        <w:pStyle w:val="BodyText"/>
      </w:pPr>
      <w:r>
        <w:t xml:space="preserve">As a dedicated and compassionate Veterinarian with over [X years] of experience in providing high-quality animal care, I am excited to apply for the Veterinarian position at [Veterinary Clinic Name] in United States Chicago. The opportunity to contribute my skills, expertise, and passion for animal welfare to a reputable clinic in one of the nation’s most vibrant cities aligns perfectly with my professional goals and commitment to excellence in veterinary medicine.</w:t>
      </w:r>
    </w:p>
    <w:p>
      <w:pPr>
        <w:pStyle w:val="BodyText"/>
      </w:pPr>
      <w:r>
        <w:t xml:space="preserve">Throughout my career as a Veterinarian, I have focused on delivering comprehensive care to pets and their owners while fostering strong relationships rooted in trust and empathy. My experience spans a wide range of responsibilities, including performing thorough physical examinations, diagnosing and treating illnesses, administering vaccinations, conducting surgical procedures, and providing preventive care education. These experiences have equipped me with the clinical knowledge and interpersonal skills necessary to thrive in a fast-paced, client-centric environment like that of United States Chicago.</w:t>
      </w:r>
    </w:p>
    <w:p>
      <w:pPr>
        <w:pStyle w:val="BodyText"/>
      </w:pPr>
      <w:r>
        <w:t xml:space="preserve">What sets me apart as a Veterinarian is my unwavering dedication to staying current with advancements in veterinary science. I regularly attend continuing education courses and participate in professional organizations such as the American Veterinary Medical Association (AVMA) and the Illinois Veterinary Medical Association (IVMA). These commitments ensure that I provide cutting-edge care tailored to the unique needs of animals in diverse settings, including urban environments like Chicago, where pets often face distinct health challenges due to lifestyle factors.</w:t>
      </w:r>
    </w:p>
    <w:p>
      <w:pPr>
        <w:pStyle w:val="BodyText"/>
      </w:pPr>
      <w:r>
        <w:t xml:space="preserve">Having worked in both private practice and community clinics, I understand the importance of adapting to different client demographics. In United States Chicago, where pet ownership is deeply valued and the population is highly diverse, I have developed a nuanced approach to communication that bridges cultural and linguistic gaps. Whether working with families in suburban neighborhoods or addressing the needs of urban pet owners, I prioritize clear, compassionate dialogue to ensure every client feels heard and supported.</w:t>
      </w:r>
    </w:p>
    <w:p>
      <w:pPr>
        <w:pStyle w:val="BodyText"/>
      </w:pPr>
      <w:r>
        <w:t xml:space="preserve">One of my proudest achievements as a Veterinarian was leading a community outreach initiative that provided free wellness checkups to low-income households in Chicago. This experience reinforced my belief that veterinary care is not just about treating animals but also about strengthening the human-animal bond and promoting overall well-being. I am particularly drawn to [Veterinary Clinic Name] because of its reputation for community engagement and its commitment to holistic, patient-centered care—values that resonate deeply with my own professional philosophy.</w:t>
      </w:r>
    </w:p>
    <w:p>
      <w:pPr>
        <w:pStyle w:val="BodyText"/>
      </w:pPr>
      <w:r>
        <w:t xml:space="preserve">As a Veterinarian, I thrive in collaborative settings where teamwork is paramount. My ability to work alongside veterinary technicians, staff members, and other professionals ensures seamless delivery of care while maintaining a positive and motivating atmosphere. In Chicago’s dynamic healthcare landscape, where innovation and efficiency are critical, I bring a proactive mindset and a willingness to embrace new technologies and techniques that enhance patient outcomes.</w:t>
      </w:r>
    </w:p>
    <w:p>
      <w:pPr>
        <w:pStyle w:val="BodyText"/>
      </w:pPr>
      <w:r>
        <w:t xml:space="preserve">What excites me most about the opportunity to join [Veterinary Clinic Name] is the chance to contribute to a practice that values both clinical excellence and compassionate service. The United States Chicago area offers a unique blend of urban energy and natural beauty, where pets benefit from access to world-class veterinary resources. I am eager to leverage my expertise in areas such as dermatology, cardiology, and emergency care to support the clinic’s mission of providing exceptional care for all animals.</w:t>
      </w:r>
    </w:p>
    <w:p>
      <w:pPr>
        <w:pStyle w:val="BodyText"/>
      </w:pPr>
      <w:r>
        <w:t xml:space="preserve">My background as a Veterinarian has prepared me to meet the challenges and opportunities of working in a bustling city like Chicago. I am confident that my clinical proficiency, dedication to lifelong learning, and passion for animal welfare make me an ideal candidate for this role. I would welcome the opportunity to discuss how my experience aligns with the needs of [Veterinary Clinic Name] and how I can contribute to its continued success in serving the United States Chicago community.</w:t>
      </w:r>
    </w:p>
    <w:p>
      <w:pPr>
        <w:pStyle w:val="BodyText"/>
      </w:pPr>
      <w:r>
        <w:t xml:space="preserve">Thank you for considering my application. I look forward to the possibility of discussing this opportunity further and am available at your convenience for an interview. Please feel free to contact me at [Phone Number] or [Email Address].</w:t>
      </w:r>
    </w:p>
    <w:p>
      <w:pPr>
        <w:pStyle w:val="BodyText"/>
      </w:pPr>
      <w:r>
        <w:t xml:space="preserve">Sincerely,</w:t>
      </w:r>
      <w:r>
        <w:br/>
      </w:r>
      <w:r>
        <w:rPr>
          <w:bCs/>
          <w:b/>
        </w:rPr>
        <w:t xml:space="preserve">[Your Name]</w:t>
      </w:r>
    </w:p>
    <w:p>
      <w:pPr>
        <w:pStyle w:val="BodyText"/>
      </w:pPr>
      <w:r>
        <w:t xml:space="preserve">This cover letter is tailored for a Veterinarian position in United States Chicago and emphasizes the importance of clinical expertise, community engagement, and adaptability in a dynamic urba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nited States Chicago</dc:title>
  <dc:creator/>
  <dc:language>en</dc:language>
  <cp:keywords/>
  <dcterms:created xsi:type="dcterms:W3CDTF">2026-07-24T04:03:40Z</dcterms:created>
  <dcterms:modified xsi:type="dcterms:W3CDTF">2026-07-24T04:03:40Z</dcterms:modified>
</cp:coreProperties>
</file>

<file path=docProps/custom.xml><?xml version="1.0" encoding="utf-8"?>
<Properties xmlns="http://schemas.openxmlformats.org/officeDocument/2006/custom-properties" xmlns:vt="http://schemas.openxmlformats.org/officeDocument/2006/docPropsVTypes"/>
</file>